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2775C" w:rsidRPr="0052775C" w14:paraId="278F1AE5" w14:textId="77777777">
        <w:tc>
          <w:tcPr>
            <w:tcW w:w="9610" w:type="dxa"/>
          </w:tcPr>
          <w:p w14:paraId="28B89491" w14:textId="77777777" w:rsidR="0052775C" w:rsidRDefault="0052775C" w:rsidP="00477921">
            <w:pPr>
              <w:jc w:val="right"/>
            </w:pPr>
            <w:r w:rsidRPr="0052775C">
              <w:rPr>
                <w:rFonts w:hint="eastAsia"/>
              </w:rPr>
              <w:t xml:space="preserve">　　　</w:t>
            </w:r>
            <w:r w:rsidR="00477921">
              <w:rPr>
                <w:rFonts w:hint="eastAsia"/>
              </w:rPr>
              <w:t>（様式１）</w:t>
            </w:r>
          </w:p>
          <w:p w14:paraId="4C28408A" w14:textId="3A64F03A" w:rsidR="0052775C" w:rsidRPr="00794A3B" w:rsidRDefault="0052775C" w:rsidP="0052775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2775C">
              <w:rPr>
                <w:rFonts w:hint="eastAsia"/>
                <w:b/>
                <w:sz w:val="28"/>
                <w:szCs w:val="28"/>
              </w:rPr>
              <w:t>誓</w:t>
            </w:r>
            <w:r w:rsidRPr="0052775C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52775C">
              <w:rPr>
                <w:rFonts w:hint="eastAsia"/>
                <w:b/>
                <w:sz w:val="28"/>
                <w:szCs w:val="28"/>
              </w:rPr>
              <w:t>約</w:t>
            </w:r>
            <w:r w:rsidRPr="0052775C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52775C">
              <w:rPr>
                <w:rFonts w:hint="eastAsia"/>
                <w:b/>
                <w:sz w:val="28"/>
                <w:szCs w:val="28"/>
              </w:rPr>
              <w:t>書</w:t>
            </w:r>
          </w:p>
          <w:p w14:paraId="3F40BB02" w14:textId="49BAEEB3" w:rsidR="0052775C" w:rsidRDefault="0052775C" w:rsidP="0052775C">
            <w:pPr>
              <w:jc w:val="right"/>
            </w:pPr>
            <w:r>
              <w:rPr>
                <w:rFonts w:hint="eastAsia"/>
              </w:rPr>
              <w:t xml:space="preserve">　　年</w:t>
            </w:r>
            <w:r w:rsidR="008538BE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月　</w:t>
            </w:r>
            <w:r w:rsidR="008538BE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日</w:t>
            </w:r>
          </w:p>
          <w:p w14:paraId="31532381" w14:textId="77777777" w:rsidR="0052775C" w:rsidRDefault="0052775C" w:rsidP="00566802">
            <w:r>
              <w:rPr>
                <w:rFonts w:hint="eastAsia"/>
              </w:rPr>
              <w:t>日本消化器がん検診学会</w:t>
            </w:r>
          </w:p>
          <w:p w14:paraId="5D85D54B" w14:textId="77777777" w:rsidR="0052775C" w:rsidRDefault="0052775C" w:rsidP="00566802">
            <w:r>
              <w:rPr>
                <w:rFonts w:hint="eastAsia"/>
              </w:rPr>
              <w:t xml:space="preserve">　　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会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御中</w:t>
            </w:r>
          </w:p>
          <w:p w14:paraId="2D9B3526" w14:textId="77777777" w:rsidR="0052775C" w:rsidRPr="0052775C" w:rsidRDefault="0052775C" w:rsidP="00566802"/>
          <w:p w14:paraId="1AE4F568" w14:textId="77777777" w:rsidR="001E0E30" w:rsidRPr="00854B9F" w:rsidRDefault="001E0E30" w:rsidP="00566802"/>
          <w:p w14:paraId="5CA751C0" w14:textId="77777777" w:rsidR="0052775C" w:rsidRDefault="001E0E30" w:rsidP="00566802">
            <w:r>
              <w:rPr>
                <w:rFonts w:hint="eastAsia"/>
              </w:rPr>
              <w:t xml:space="preserve">　論文名：</w:t>
            </w:r>
            <w:r w:rsidRPr="001E0E30">
              <w:rPr>
                <w:rFonts w:hint="eastAsia"/>
                <w:u w:val="dotted"/>
              </w:rPr>
              <w:t xml:space="preserve">　　　　　　　　　　　　　　　　　　　　　　　　　　　　　　　　　　　　　　　</w:t>
            </w:r>
            <w:r>
              <w:rPr>
                <w:rFonts w:hint="eastAsia"/>
              </w:rPr>
              <w:t xml:space="preserve">　　</w:t>
            </w:r>
          </w:p>
          <w:p w14:paraId="19F80AB8" w14:textId="77777777" w:rsidR="0052775C" w:rsidRDefault="001E0E30" w:rsidP="00566802">
            <w:r>
              <w:rPr>
                <w:rFonts w:hint="eastAsia"/>
              </w:rPr>
              <w:t xml:space="preserve">　</w:t>
            </w:r>
          </w:p>
          <w:p w14:paraId="5BBFF1C2" w14:textId="77777777" w:rsidR="0052775C" w:rsidRPr="001E0E30" w:rsidRDefault="001E0E30" w:rsidP="00566802">
            <w:pPr>
              <w:rPr>
                <w:u w:val="dotted"/>
              </w:rPr>
            </w:pPr>
            <w:r>
              <w:rPr>
                <w:rFonts w:hint="eastAsia"/>
              </w:rPr>
              <w:t xml:space="preserve">　　　　　</w:t>
            </w:r>
            <w:r w:rsidRPr="001E0E30">
              <w:rPr>
                <w:rFonts w:hint="eastAsia"/>
                <w:u w:val="dotted"/>
              </w:rPr>
              <w:t xml:space="preserve">　　　　　　　　　　　　　　　　　　　　　　　　　　　　　　　　　　　　　　　</w:t>
            </w:r>
          </w:p>
          <w:p w14:paraId="6DAA932A" w14:textId="77777777" w:rsidR="0052775C" w:rsidRDefault="0052775C" w:rsidP="00566802"/>
          <w:p w14:paraId="43DC9D7B" w14:textId="77777777" w:rsidR="000744F1" w:rsidRPr="00194B39" w:rsidRDefault="00773AB1" w:rsidP="00773AB1">
            <w:r>
              <w:rPr>
                <w:rFonts w:hint="eastAsia"/>
              </w:rPr>
              <w:t xml:space="preserve">　</w:t>
            </w:r>
            <w:r w:rsidR="001E0E30" w:rsidRPr="00194B39">
              <w:rPr>
                <w:rFonts w:hint="eastAsia"/>
              </w:rPr>
              <w:t>上記論文の投稿にあたり、その内容が他誌に既掲載および二重投稿していないこと</w:t>
            </w:r>
            <w:r w:rsidRPr="00194B39">
              <w:rPr>
                <w:rFonts w:hint="eastAsia"/>
              </w:rPr>
              <w:t>、また</w:t>
            </w:r>
            <w:r w:rsidR="00872ED8" w:rsidRPr="00194B39">
              <w:rPr>
                <w:rFonts w:hint="eastAsia"/>
              </w:rPr>
              <w:t>オンライン</w:t>
            </w:r>
            <w:r w:rsidR="006F48A9" w:rsidRPr="00194B39">
              <w:rPr>
                <w:rFonts w:hint="eastAsia"/>
              </w:rPr>
              <w:t>上にて自己申告した</w:t>
            </w:r>
            <w:r w:rsidRPr="00194B39">
              <w:rPr>
                <w:rFonts w:hint="eastAsia"/>
              </w:rPr>
              <w:t>利益相反報告書の内容が正しいこと</w:t>
            </w:r>
            <w:r w:rsidR="001E0E30" w:rsidRPr="00194B39">
              <w:rPr>
                <w:rFonts w:hint="eastAsia"/>
              </w:rPr>
              <w:t>を誓約し、投稿規定に定める著作権の規定を承諾いたします。</w:t>
            </w:r>
          </w:p>
          <w:p w14:paraId="01924ED4" w14:textId="77777777" w:rsidR="0052775C" w:rsidRPr="00194B39" w:rsidRDefault="002813FA" w:rsidP="001E0E30">
            <w:pPr>
              <w:ind w:firstLineChars="100" w:firstLine="210"/>
            </w:pPr>
            <w:r w:rsidRPr="00194B39">
              <w:rPr>
                <w:rFonts w:hint="eastAsia"/>
              </w:rPr>
              <w:t>（</w:t>
            </w:r>
            <w:r w:rsidR="006F48A9" w:rsidRPr="00194B39">
              <w:rPr>
                <w:rFonts w:hint="eastAsia"/>
              </w:rPr>
              <w:t>「</w:t>
            </w:r>
            <w:r w:rsidRPr="00194B39">
              <w:rPr>
                <w:rFonts w:hint="eastAsia"/>
              </w:rPr>
              <w:t>二重投稿に関する注意</w:t>
            </w:r>
            <w:r w:rsidR="006F48A9" w:rsidRPr="00194B39">
              <w:rPr>
                <w:rFonts w:hint="eastAsia"/>
              </w:rPr>
              <w:t>」</w:t>
            </w:r>
            <w:r w:rsidRPr="00194B39">
              <w:rPr>
                <w:rFonts w:hint="eastAsia"/>
              </w:rPr>
              <w:t>はホームページ参照</w:t>
            </w:r>
            <w:r w:rsidR="000744F1" w:rsidRPr="00194B39">
              <w:rPr>
                <w:rFonts w:hint="eastAsia"/>
              </w:rPr>
              <w:t>）</w:t>
            </w:r>
          </w:p>
          <w:p w14:paraId="64E6D801" w14:textId="77777777" w:rsidR="0052775C" w:rsidRPr="00194B39" w:rsidRDefault="0052775C" w:rsidP="00566802"/>
          <w:p w14:paraId="4B1E4CF6" w14:textId="77777777" w:rsidR="00377390" w:rsidRDefault="0026162B" w:rsidP="00566802">
            <w:pPr>
              <w:rPr>
                <w:szCs w:val="21"/>
              </w:rPr>
            </w:pPr>
            <w:r w:rsidRPr="007B5FBD">
              <w:rPr>
                <w:rFonts w:hint="eastAsia"/>
                <w:color w:val="FF0000"/>
                <w:szCs w:val="21"/>
              </w:rPr>
              <w:t xml:space="preserve">　</w:t>
            </w:r>
            <w:r w:rsidRPr="007B5FBD">
              <w:rPr>
                <w:rFonts w:hint="eastAsia"/>
                <w:szCs w:val="21"/>
              </w:rPr>
              <w:t>著者</w:t>
            </w:r>
            <w:r w:rsidR="00233FE2" w:rsidRPr="007B5FBD">
              <w:rPr>
                <w:rFonts w:hint="eastAsia"/>
                <w:szCs w:val="21"/>
              </w:rPr>
              <w:t>名（著者全員署名</w:t>
            </w:r>
            <w:r w:rsidR="00BB01A4">
              <w:rPr>
                <w:rFonts w:hint="eastAsia"/>
                <w:szCs w:val="21"/>
              </w:rPr>
              <w:t>）</w:t>
            </w:r>
          </w:p>
          <w:p w14:paraId="06F99907" w14:textId="1AB5F62C" w:rsidR="0052775C" w:rsidRPr="00401327" w:rsidRDefault="00377390" w:rsidP="00401327">
            <w:pPr>
              <w:ind w:firstLineChars="300" w:firstLine="540"/>
              <w:rPr>
                <w:sz w:val="18"/>
                <w:szCs w:val="18"/>
              </w:rPr>
            </w:pPr>
            <w:r w:rsidRPr="00401327">
              <w:rPr>
                <w:rFonts w:hint="eastAsia"/>
                <w:sz w:val="18"/>
                <w:szCs w:val="18"/>
              </w:rPr>
              <w:t>原著に限り著者が</w:t>
            </w:r>
            <w:r w:rsidRPr="00401327">
              <w:rPr>
                <w:sz w:val="18"/>
                <w:szCs w:val="18"/>
              </w:rPr>
              <w:t>10</w:t>
            </w:r>
            <w:r w:rsidRPr="00401327">
              <w:rPr>
                <w:rFonts w:hint="eastAsia"/>
                <w:sz w:val="18"/>
                <w:szCs w:val="18"/>
              </w:rPr>
              <w:t>名以上の場合は複写のうえ利用してください。</w:t>
            </w:r>
          </w:p>
          <w:p w14:paraId="30704762" w14:textId="77777777" w:rsidR="005367F5" w:rsidRDefault="005367F5" w:rsidP="00566802"/>
          <w:p w14:paraId="5E6F4A06" w14:textId="77777777" w:rsidR="005367F5" w:rsidRDefault="005367F5" w:rsidP="005367F5">
            <w:pPr>
              <w:pStyle w:val="a4"/>
              <w:numPr>
                <w:ilvl w:val="0"/>
                <w:numId w:val="11"/>
              </w:numPr>
              <w:ind w:leftChars="0"/>
              <w:rPr>
                <w:u w:val="single"/>
              </w:rPr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Pr="005367F5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>6.</w:t>
            </w:r>
            <w:r w:rsidRPr="00841689">
              <w:rPr>
                <w:rFonts w:hint="eastAsia"/>
              </w:rPr>
              <w:t xml:space="preserve">　</w:t>
            </w:r>
            <w:r w:rsidRPr="005367F5">
              <w:rPr>
                <w:rFonts w:hint="eastAsia"/>
                <w:u w:val="single"/>
              </w:rPr>
              <w:t xml:space="preserve">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Pr="005367F5">
              <w:rPr>
                <w:rFonts w:hint="eastAsia"/>
              </w:rPr>
              <w:t xml:space="preserve">　</w:t>
            </w:r>
          </w:p>
          <w:p w14:paraId="6E77B6B2" w14:textId="77777777" w:rsidR="005367F5" w:rsidRPr="00841689" w:rsidRDefault="005367F5" w:rsidP="00841689">
            <w:pPr>
              <w:pStyle w:val="a4"/>
              <w:ind w:leftChars="0" w:left="555"/>
            </w:pPr>
            <w:r w:rsidRPr="005367F5">
              <w:rPr>
                <w:rFonts w:hint="eastAsia"/>
              </w:rPr>
              <w:t>（会員番号　　　　　　　　　　）</w:t>
            </w:r>
            <w:r w:rsidR="00841689">
              <w:rPr>
                <w:rFonts w:hint="eastAsia"/>
              </w:rPr>
              <w:t xml:space="preserve">　　　　　　　　　</w:t>
            </w:r>
            <w:r w:rsidR="00841689" w:rsidRPr="005367F5">
              <w:rPr>
                <w:rFonts w:hint="eastAsia"/>
              </w:rPr>
              <w:t>（会員番号　　　　　　　　　　）</w:t>
            </w:r>
          </w:p>
          <w:p w14:paraId="01A8C7CC" w14:textId="77777777" w:rsidR="005367F5" w:rsidRPr="005367F5" w:rsidRDefault="005367F5" w:rsidP="005367F5">
            <w:pPr>
              <w:pStyle w:val="a4"/>
              <w:ind w:leftChars="0" w:left="555"/>
            </w:pPr>
          </w:p>
          <w:p w14:paraId="43059DC6" w14:textId="77777777" w:rsidR="0052775C" w:rsidRPr="00841689" w:rsidRDefault="005367F5" w:rsidP="005367F5">
            <w:pPr>
              <w:pStyle w:val="a4"/>
              <w:numPr>
                <w:ilvl w:val="0"/>
                <w:numId w:val="11"/>
              </w:numPr>
              <w:ind w:leftChars="0"/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841689" w:rsidRPr="00841689"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　　　　</w:t>
            </w:r>
            <w:r w:rsidR="00841689">
              <w:rPr>
                <w:rFonts w:hint="eastAsia"/>
              </w:rPr>
              <w:t>7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841689"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</w:p>
          <w:p w14:paraId="49828567" w14:textId="77777777" w:rsidR="00841689" w:rsidRDefault="005367F5" w:rsidP="00841689">
            <w:pPr>
              <w:pStyle w:val="a4"/>
              <w:ind w:leftChars="0" w:left="555"/>
            </w:pPr>
            <w:r w:rsidRPr="005367F5">
              <w:rPr>
                <w:rFonts w:hint="eastAsia"/>
              </w:rPr>
              <w:t>（会員番号　　　　　　　　　　）</w:t>
            </w:r>
            <w:r w:rsidR="00841689">
              <w:rPr>
                <w:rFonts w:hint="eastAsia"/>
              </w:rPr>
              <w:t xml:space="preserve">　　　　　　　　　</w:t>
            </w:r>
            <w:r w:rsidR="00841689" w:rsidRPr="005367F5">
              <w:rPr>
                <w:rFonts w:hint="eastAsia"/>
              </w:rPr>
              <w:t>（会員番号　　　　　　　　　　）</w:t>
            </w:r>
          </w:p>
          <w:p w14:paraId="2F44A8DF" w14:textId="77777777" w:rsidR="0052775C" w:rsidRPr="005367F5" w:rsidRDefault="0052775C" w:rsidP="00566802"/>
          <w:p w14:paraId="780F2E6D" w14:textId="77777777" w:rsidR="005367F5" w:rsidRPr="00841689" w:rsidRDefault="005367F5" w:rsidP="005367F5">
            <w:pPr>
              <w:pStyle w:val="a4"/>
              <w:numPr>
                <w:ilvl w:val="0"/>
                <w:numId w:val="11"/>
              </w:numPr>
              <w:ind w:leftChars="0"/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A24750" w:rsidRPr="00A24750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 xml:space="preserve">　　　　　</w:t>
            </w:r>
            <w:r w:rsidR="00841689">
              <w:rPr>
                <w:rFonts w:hint="eastAsia"/>
              </w:rPr>
              <w:t>8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841689"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</w:p>
          <w:p w14:paraId="79750D5F" w14:textId="77777777" w:rsidR="00841689" w:rsidRDefault="005367F5" w:rsidP="00841689">
            <w:pPr>
              <w:pStyle w:val="a4"/>
              <w:ind w:leftChars="0" w:left="555"/>
            </w:pPr>
            <w:r w:rsidRPr="005367F5">
              <w:rPr>
                <w:rFonts w:hint="eastAsia"/>
              </w:rPr>
              <w:t>（会員番号　　　　　　　　　　）</w:t>
            </w:r>
            <w:r w:rsidR="00841689">
              <w:rPr>
                <w:rFonts w:hint="eastAsia"/>
              </w:rPr>
              <w:t xml:space="preserve">　　　　　　　　　</w:t>
            </w:r>
            <w:r w:rsidR="00841689" w:rsidRPr="005367F5">
              <w:rPr>
                <w:rFonts w:hint="eastAsia"/>
              </w:rPr>
              <w:t>（会員番号　　　　　　　　　　）</w:t>
            </w:r>
          </w:p>
          <w:p w14:paraId="1A8EE66E" w14:textId="77777777" w:rsidR="0052775C" w:rsidRPr="005367F5" w:rsidRDefault="0052775C" w:rsidP="00566802"/>
          <w:p w14:paraId="772AD99B" w14:textId="77777777" w:rsidR="005367F5" w:rsidRPr="00841689" w:rsidRDefault="005367F5" w:rsidP="005367F5">
            <w:pPr>
              <w:pStyle w:val="a4"/>
              <w:numPr>
                <w:ilvl w:val="0"/>
                <w:numId w:val="11"/>
              </w:numPr>
              <w:ind w:leftChars="0"/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841689" w:rsidRPr="00A24750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 xml:space="preserve">　　　　　</w:t>
            </w:r>
            <w:r w:rsidR="00841689">
              <w:rPr>
                <w:rFonts w:hint="eastAsia"/>
              </w:rPr>
              <w:t>9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841689"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</w:p>
          <w:p w14:paraId="41EB12BC" w14:textId="77777777" w:rsidR="00841689" w:rsidRDefault="005367F5" w:rsidP="00841689">
            <w:pPr>
              <w:pStyle w:val="a4"/>
              <w:ind w:leftChars="0" w:left="555"/>
            </w:pPr>
            <w:r w:rsidRPr="005367F5">
              <w:rPr>
                <w:rFonts w:hint="eastAsia"/>
              </w:rPr>
              <w:t>（会員番号　　　　　　　　　　）</w:t>
            </w:r>
            <w:r w:rsidR="00841689">
              <w:rPr>
                <w:rFonts w:hint="eastAsia"/>
              </w:rPr>
              <w:t xml:space="preserve">　　　　　　　　</w:t>
            </w:r>
            <w:r w:rsidR="00841689">
              <w:rPr>
                <w:rFonts w:hint="eastAsia"/>
              </w:rPr>
              <w:t xml:space="preserve">  </w:t>
            </w:r>
            <w:r w:rsidR="00841689" w:rsidRPr="005367F5">
              <w:rPr>
                <w:rFonts w:hint="eastAsia"/>
              </w:rPr>
              <w:t>（会員番号　　　　　　　　　　）</w:t>
            </w:r>
          </w:p>
          <w:p w14:paraId="723A80D9" w14:textId="77777777" w:rsidR="0052775C" w:rsidRDefault="00841689" w:rsidP="00566802">
            <w:r>
              <w:rPr>
                <w:rFonts w:hint="eastAsia"/>
              </w:rPr>
              <w:t xml:space="preserve"> </w:t>
            </w:r>
          </w:p>
          <w:p w14:paraId="496DFAC5" w14:textId="77777777" w:rsidR="005367F5" w:rsidRDefault="005367F5" w:rsidP="005367F5">
            <w:pPr>
              <w:pStyle w:val="a4"/>
              <w:numPr>
                <w:ilvl w:val="0"/>
                <w:numId w:val="11"/>
              </w:numPr>
              <w:ind w:leftChars="0"/>
              <w:rPr>
                <w:u w:val="single"/>
              </w:rPr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841689" w:rsidRPr="00A24750"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 </w:t>
            </w:r>
            <w:r w:rsidR="00841689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>10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233FE2">
              <w:rPr>
                <w:rFonts w:hint="eastAsia"/>
                <w:u w:val="single"/>
              </w:rPr>
              <w:t xml:space="preserve">　　　　</w:t>
            </w:r>
          </w:p>
          <w:p w14:paraId="1B3A2DD0" w14:textId="77777777" w:rsidR="00841689" w:rsidRDefault="005367F5" w:rsidP="00841689">
            <w:pPr>
              <w:pStyle w:val="a4"/>
              <w:ind w:leftChars="0" w:left="555"/>
            </w:pPr>
            <w:r w:rsidRPr="005367F5">
              <w:rPr>
                <w:rFonts w:hint="eastAsia"/>
              </w:rPr>
              <w:t>（会員番号　　　　　　　　　　）</w:t>
            </w:r>
            <w:r w:rsidR="00841689">
              <w:rPr>
                <w:rFonts w:hint="eastAsia"/>
              </w:rPr>
              <w:t xml:space="preserve">                  </w:t>
            </w:r>
            <w:r w:rsidR="00841689" w:rsidRPr="005367F5">
              <w:rPr>
                <w:rFonts w:hint="eastAsia"/>
              </w:rPr>
              <w:t>（会員番号　　　　　　　　　　）</w:t>
            </w:r>
          </w:p>
          <w:p w14:paraId="21FC3AAA" w14:textId="77777777" w:rsidR="005367F5" w:rsidRPr="00841689" w:rsidRDefault="005367F5" w:rsidP="005367F5">
            <w:pPr>
              <w:pStyle w:val="a4"/>
              <w:ind w:leftChars="0" w:left="555"/>
            </w:pPr>
          </w:p>
          <w:p w14:paraId="646344C7" w14:textId="7F447FEE" w:rsidR="00BC34EF" w:rsidRDefault="00F2571A" w:rsidP="00841689">
            <w:pPr>
              <w:rPr>
                <w:rFonts w:asciiTheme="minorEastAsia" w:hAnsiTheme="minorEastAsia" w:cs="ＭＳ 明朝"/>
                <w:sz w:val="22"/>
              </w:rPr>
            </w:pPr>
            <w:r>
              <w:rPr>
                <w:rFonts w:asciiTheme="minorEastAsia" w:hAnsiTheme="minorEastAsia" w:cs="ＭＳ 明朝" w:hint="eastAsia"/>
                <w:sz w:val="22"/>
              </w:rPr>
              <w:t>（事務局</w:t>
            </w:r>
            <w:r w:rsidR="00BC34EF" w:rsidRPr="00BC34EF">
              <w:rPr>
                <w:rFonts w:asciiTheme="minorEastAsia" w:hAnsiTheme="minorEastAsia" w:cs="ＭＳ 明朝" w:hint="eastAsia"/>
                <w:sz w:val="22"/>
              </w:rPr>
              <w:t>記入欄）</w:t>
            </w:r>
            <w:r w:rsidR="000744F1">
              <w:rPr>
                <w:rFonts w:asciiTheme="minorEastAsia" w:hAnsiTheme="minorEastAsia" w:cs="ＭＳ 明朝" w:hint="eastAsia"/>
                <w:sz w:val="22"/>
              </w:rPr>
              <w:t xml:space="preserve">　</w:t>
            </w:r>
            <w:r w:rsidR="00102BFB">
              <w:rPr>
                <w:rFonts w:asciiTheme="minorEastAsia" w:hAnsiTheme="minorEastAsia" w:cs="ＭＳ 明朝" w:hint="eastAsia"/>
                <w:sz w:val="22"/>
              </w:rPr>
              <w:t>受付</w:t>
            </w:r>
            <w:r w:rsidR="000744F1">
              <w:rPr>
                <w:rFonts w:asciiTheme="minorEastAsia" w:hAnsiTheme="minorEastAsia" w:cs="ＭＳ 明朝" w:hint="eastAsia"/>
                <w:sz w:val="22"/>
              </w:rPr>
              <w:t xml:space="preserve">日　</w:t>
            </w:r>
          </w:p>
          <w:p w14:paraId="4F5268E6" w14:textId="77777777" w:rsidR="0052775C" w:rsidRPr="00BC34EF" w:rsidRDefault="00BC34EF" w:rsidP="00841689">
            <w:pPr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 w:cs="ＭＳ 明朝" w:hint="eastAsia"/>
                <w:sz w:val="22"/>
              </w:rPr>
              <w:t xml:space="preserve">　　　　　　　　　</w:t>
            </w:r>
            <w:r w:rsidRPr="00BC34EF">
              <w:rPr>
                <w:rFonts w:asciiTheme="minorEastAsia" w:hAnsiTheme="minorEastAsia" w:cs="ＭＳ 明朝" w:hint="eastAsia"/>
                <w:sz w:val="22"/>
              </w:rPr>
              <w:t>論文</w:t>
            </w:r>
            <w:r w:rsidRPr="00BC34EF">
              <w:rPr>
                <w:rFonts w:asciiTheme="minorEastAsia" w:hAnsiTheme="minorEastAsia" w:cs="Century" w:hint="eastAsia"/>
                <w:sz w:val="22"/>
              </w:rPr>
              <w:t>No.</w:t>
            </w:r>
            <w:r w:rsidRPr="00BC34EF">
              <w:rPr>
                <w:rFonts w:asciiTheme="minorEastAsia" w:hAnsiTheme="minorEastAsia" w:cs="ＭＳ 明朝" w:hint="eastAsia"/>
                <w:sz w:val="22"/>
              </w:rPr>
              <w:t xml:space="preserve">    </w:t>
            </w:r>
          </w:p>
        </w:tc>
      </w:tr>
    </w:tbl>
    <w:p w14:paraId="380786C7" w14:textId="77777777" w:rsidR="003A1AA9" w:rsidRPr="0052775C" w:rsidRDefault="003A1AA9" w:rsidP="005A6FE0">
      <w:pPr>
        <w:rPr>
          <w:u w:val="single"/>
        </w:rPr>
      </w:pPr>
    </w:p>
    <w:sectPr w:rsidR="003A1AA9" w:rsidRPr="0052775C" w:rsidSect="00773AB1">
      <w:pgSz w:w="11906" w:h="16838"/>
      <w:pgMar w:top="1134" w:right="1247" w:bottom="1134" w:left="124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B553A" w14:textId="77777777" w:rsidR="00BA2BA9" w:rsidRDefault="00BA2BA9" w:rsidP="005367F5">
      <w:r>
        <w:separator/>
      </w:r>
    </w:p>
  </w:endnote>
  <w:endnote w:type="continuationSeparator" w:id="0">
    <w:p w14:paraId="100ED148" w14:textId="77777777" w:rsidR="00BA2BA9" w:rsidRDefault="00BA2BA9" w:rsidP="00536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112F5" w14:textId="77777777" w:rsidR="00BA2BA9" w:rsidRDefault="00BA2BA9" w:rsidP="005367F5">
      <w:r>
        <w:separator/>
      </w:r>
    </w:p>
  </w:footnote>
  <w:footnote w:type="continuationSeparator" w:id="0">
    <w:p w14:paraId="019A5461" w14:textId="77777777" w:rsidR="00BA2BA9" w:rsidRDefault="00BA2BA9" w:rsidP="00536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E2A54"/>
    <w:multiLevelType w:val="hybridMultilevel"/>
    <w:tmpl w:val="F9BC5B02"/>
    <w:lvl w:ilvl="0" w:tplc="03DE9FD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0D826C93"/>
    <w:multiLevelType w:val="hybridMultilevel"/>
    <w:tmpl w:val="1326EDC2"/>
    <w:lvl w:ilvl="0" w:tplc="B08C651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120A2C34"/>
    <w:multiLevelType w:val="hybridMultilevel"/>
    <w:tmpl w:val="FEF0E992"/>
    <w:lvl w:ilvl="0" w:tplc="1D0A5046">
      <w:start w:val="1"/>
      <w:numFmt w:val="decimal"/>
      <w:lvlText w:val="%1."/>
      <w:lvlJc w:val="left"/>
      <w:pPr>
        <w:ind w:left="124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725" w:hanging="420"/>
      </w:pPr>
    </w:lvl>
    <w:lvl w:ilvl="2" w:tplc="04090011" w:tentative="1">
      <w:start w:val="1"/>
      <w:numFmt w:val="decimalEnclosedCircle"/>
      <w:lvlText w:val="%3"/>
      <w:lvlJc w:val="left"/>
      <w:pPr>
        <w:ind w:left="2145" w:hanging="420"/>
      </w:pPr>
    </w:lvl>
    <w:lvl w:ilvl="3" w:tplc="0409000F" w:tentative="1">
      <w:start w:val="1"/>
      <w:numFmt w:val="decimal"/>
      <w:lvlText w:val="%4."/>
      <w:lvlJc w:val="left"/>
      <w:pPr>
        <w:ind w:left="2565" w:hanging="420"/>
      </w:pPr>
    </w:lvl>
    <w:lvl w:ilvl="4" w:tplc="04090017" w:tentative="1">
      <w:start w:val="1"/>
      <w:numFmt w:val="aiueoFullWidth"/>
      <w:lvlText w:val="(%5)"/>
      <w:lvlJc w:val="left"/>
      <w:pPr>
        <w:ind w:left="2985" w:hanging="420"/>
      </w:pPr>
    </w:lvl>
    <w:lvl w:ilvl="5" w:tplc="04090011" w:tentative="1">
      <w:start w:val="1"/>
      <w:numFmt w:val="decimalEnclosedCircle"/>
      <w:lvlText w:val="%6"/>
      <w:lvlJc w:val="left"/>
      <w:pPr>
        <w:ind w:left="3405" w:hanging="420"/>
      </w:pPr>
    </w:lvl>
    <w:lvl w:ilvl="6" w:tplc="0409000F" w:tentative="1">
      <w:start w:val="1"/>
      <w:numFmt w:val="decimal"/>
      <w:lvlText w:val="%7."/>
      <w:lvlJc w:val="left"/>
      <w:pPr>
        <w:ind w:left="3825" w:hanging="420"/>
      </w:pPr>
    </w:lvl>
    <w:lvl w:ilvl="7" w:tplc="04090017" w:tentative="1">
      <w:start w:val="1"/>
      <w:numFmt w:val="aiueoFullWidth"/>
      <w:lvlText w:val="(%8)"/>
      <w:lvlJc w:val="left"/>
      <w:pPr>
        <w:ind w:left="42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665" w:hanging="420"/>
      </w:pPr>
    </w:lvl>
  </w:abstractNum>
  <w:abstractNum w:abstractNumId="3" w15:restartNumberingAfterBreak="0">
    <w:nsid w:val="2FB901F2"/>
    <w:multiLevelType w:val="hybridMultilevel"/>
    <w:tmpl w:val="D3249972"/>
    <w:lvl w:ilvl="0" w:tplc="0A640E9C">
      <w:start w:val="2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4" w15:restartNumberingAfterBreak="0">
    <w:nsid w:val="4284743A"/>
    <w:multiLevelType w:val="hybridMultilevel"/>
    <w:tmpl w:val="22BAA31E"/>
    <w:lvl w:ilvl="0" w:tplc="76CCE62E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5" w15:restartNumberingAfterBreak="0">
    <w:nsid w:val="4B7B75D8"/>
    <w:multiLevelType w:val="hybridMultilevel"/>
    <w:tmpl w:val="6586234A"/>
    <w:lvl w:ilvl="0" w:tplc="B508909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" w15:restartNumberingAfterBreak="0">
    <w:nsid w:val="629420AB"/>
    <w:multiLevelType w:val="hybridMultilevel"/>
    <w:tmpl w:val="7A3E033A"/>
    <w:lvl w:ilvl="0" w:tplc="B5782B6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7" w15:restartNumberingAfterBreak="0">
    <w:nsid w:val="63C958E1"/>
    <w:multiLevelType w:val="hybridMultilevel"/>
    <w:tmpl w:val="1F22B05A"/>
    <w:lvl w:ilvl="0" w:tplc="FDC2935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8" w15:restartNumberingAfterBreak="0">
    <w:nsid w:val="70E5423B"/>
    <w:multiLevelType w:val="hybridMultilevel"/>
    <w:tmpl w:val="AF7A6230"/>
    <w:lvl w:ilvl="0" w:tplc="2B442BEE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7" w:tentative="1">
      <w:start w:val="1"/>
      <w:numFmt w:val="aiueoFullWidth"/>
      <w:lvlText w:val="(%5)"/>
      <w:lvlJc w:val="left"/>
      <w:pPr>
        <w:ind w:left="2625" w:hanging="420"/>
      </w:pPr>
    </w:lvl>
    <w:lvl w:ilvl="5" w:tplc="04090011" w:tentative="1">
      <w:start w:val="1"/>
      <w:numFmt w:val="decimalEnclosedCircle"/>
      <w:lvlText w:val="%6"/>
      <w:lvlJc w:val="lef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7" w:tentative="1">
      <w:start w:val="1"/>
      <w:numFmt w:val="aiueoFullWidth"/>
      <w:lvlText w:val="(%8)"/>
      <w:lvlJc w:val="left"/>
      <w:pPr>
        <w:ind w:left="38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05" w:hanging="420"/>
      </w:pPr>
    </w:lvl>
  </w:abstractNum>
  <w:abstractNum w:abstractNumId="9" w15:restartNumberingAfterBreak="0">
    <w:nsid w:val="7A921006"/>
    <w:multiLevelType w:val="hybridMultilevel"/>
    <w:tmpl w:val="802698F0"/>
    <w:lvl w:ilvl="0" w:tplc="FA7876C2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10" w15:restartNumberingAfterBreak="0">
    <w:nsid w:val="7F542075"/>
    <w:multiLevelType w:val="hybridMultilevel"/>
    <w:tmpl w:val="27287E78"/>
    <w:lvl w:ilvl="0" w:tplc="D0B8993C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9"/>
  </w:num>
  <w:num w:numId="6">
    <w:abstractNumId w:val="7"/>
  </w:num>
  <w:num w:numId="7">
    <w:abstractNumId w:val="8"/>
  </w:num>
  <w:num w:numId="8">
    <w:abstractNumId w:val="2"/>
  </w:num>
  <w:num w:numId="9">
    <w:abstractNumId w:val="3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doNotDisplayPageBoundaries/>
  <w:bordersDoNotSurroundHeader/>
  <w:bordersDoNotSurroundFooter/>
  <w:proofState w:spelling="clean" w:grammar="clean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AzMTYyNjG1tDBS0lEKTi0uzszPAykwrAUAITkpaSwAAAA="/>
  </w:docVars>
  <w:rsids>
    <w:rsidRoot w:val="0052775C"/>
    <w:rsid w:val="000744F1"/>
    <w:rsid w:val="000F28E3"/>
    <w:rsid w:val="00102BD4"/>
    <w:rsid w:val="00102BFB"/>
    <w:rsid w:val="00165046"/>
    <w:rsid w:val="00171172"/>
    <w:rsid w:val="00194B39"/>
    <w:rsid w:val="001E0E30"/>
    <w:rsid w:val="00233FE2"/>
    <w:rsid w:val="0026162B"/>
    <w:rsid w:val="00262574"/>
    <w:rsid w:val="002813FA"/>
    <w:rsid w:val="002D7D3F"/>
    <w:rsid w:val="0031495B"/>
    <w:rsid w:val="00333B95"/>
    <w:rsid w:val="0033694E"/>
    <w:rsid w:val="00344EAC"/>
    <w:rsid w:val="00377390"/>
    <w:rsid w:val="003A1AA9"/>
    <w:rsid w:val="003E63DC"/>
    <w:rsid w:val="00401327"/>
    <w:rsid w:val="00437615"/>
    <w:rsid w:val="004552FF"/>
    <w:rsid w:val="00477921"/>
    <w:rsid w:val="00484177"/>
    <w:rsid w:val="004A262F"/>
    <w:rsid w:val="004B525F"/>
    <w:rsid w:val="00507955"/>
    <w:rsid w:val="0052775C"/>
    <w:rsid w:val="005367F5"/>
    <w:rsid w:val="00546D57"/>
    <w:rsid w:val="0059187C"/>
    <w:rsid w:val="005A6FE0"/>
    <w:rsid w:val="005C38EF"/>
    <w:rsid w:val="005C65DF"/>
    <w:rsid w:val="005E35DD"/>
    <w:rsid w:val="005F587D"/>
    <w:rsid w:val="00641F1C"/>
    <w:rsid w:val="006B27FC"/>
    <w:rsid w:val="006F48A9"/>
    <w:rsid w:val="00730B00"/>
    <w:rsid w:val="00773AB1"/>
    <w:rsid w:val="00794A3B"/>
    <w:rsid w:val="007A7FF1"/>
    <w:rsid w:val="007B5FBD"/>
    <w:rsid w:val="008030EE"/>
    <w:rsid w:val="00806D43"/>
    <w:rsid w:val="008125E4"/>
    <w:rsid w:val="00830805"/>
    <w:rsid w:val="00841689"/>
    <w:rsid w:val="008538BE"/>
    <w:rsid w:val="00854B9F"/>
    <w:rsid w:val="0085684D"/>
    <w:rsid w:val="00872ED8"/>
    <w:rsid w:val="00906D85"/>
    <w:rsid w:val="00936F04"/>
    <w:rsid w:val="00954066"/>
    <w:rsid w:val="009D30E4"/>
    <w:rsid w:val="009D7F18"/>
    <w:rsid w:val="00A00F0E"/>
    <w:rsid w:val="00A0353B"/>
    <w:rsid w:val="00A23050"/>
    <w:rsid w:val="00A24750"/>
    <w:rsid w:val="00A318E0"/>
    <w:rsid w:val="00A82A5A"/>
    <w:rsid w:val="00AB24F2"/>
    <w:rsid w:val="00AB370D"/>
    <w:rsid w:val="00B42C65"/>
    <w:rsid w:val="00B56469"/>
    <w:rsid w:val="00BA2BA9"/>
    <w:rsid w:val="00BA6FE2"/>
    <w:rsid w:val="00BB01A4"/>
    <w:rsid w:val="00BC34EF"/>
    <w:rsid w:val="00BF2528"/>
    <w:rsid w:val="00BF43C5"/>
    <w:rsid w:val="00C3008C"/>
    <w:rsid w:val="00C31B61"/>
    <w:rsid w:val="00C84593"/>
    <w:rsid w:val="00CB1A4D"/>
    <w:rsid w:val="00CB37F4"/>
    <w:rsid w:val="00CE4E54"/>
    <w:rsid w:val="00D532F0"/>
    <w:rsid w:val="00D92B6D"/>
    <w:rsid w:val="00DA7FEA"/>
    <w:rsid w:val="00DC0B73"/>
    <w:rsid w:val="00DC5108"/>
    <w:rsid w:val="00E43BC1"/>
    <w:rsid w:val="00E60C11"/>
    <w:rsid w:val="00E67F1F"/>
    <w:rsid w:val="00EA2F8C"/>
    <w:rsid w:val="00EE542F"/>
    <w:rsid w:val="00F139B8"/>
    <w:rsid w:val="00F2571A"/>
    <w:rsid w:val="00F27DA4"/>
    <w:rsid w:val="00F521ED"/>
    <w:rsid w:val="00F62363"/>
    <w:rsid w:val="00FE5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8ACCE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3A1AA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27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54B9F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5367F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5367F5"/>
  </w:style>
  <w:style w:type="paragraph" w:styleId="a7">
    <w:name w:val="footer"/>
    <w:basedOn w:val="a"/>
    <w:link w:val="a8"/>
    <w:uiPriority w:val="99"/>
    <w:unhideWhenUsed/>
    <w:rsid w:val="005367F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5367F5"/>
  </w:style>
  <w:style w:type="paragraph" w:styleId="a9">
    <w:name w:val="Balloon Text"/>
    <w:basedOn w:val="a"/>
    <w:link w:val="aa"/>
    <w:uiPriority w:val="99"/>
    <w:semiHidden/>
    <w:unhideWhenUsed/>
    <w:rsid w:val="00CE4E54"/>
    <w:rPr>
      <w:rFonts w:ascii="ヒラギノ角ゴ ProN W3" w:eastAsia="ヒラギノ角ゴ ProN W3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E4E54"/>
    <w:rPr>
      <w:rFonts w:ascii="ヒラギノ角ゴ ProN W3" w:eastAsia="ヒラギノ角ゴ ProN W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uko</dc:creator>
  <cp:lastModifiedBy>矢部靖子</cp:lastModifiedBy>
  <cp:revision>2</cp:revision>
  <cp:lastPrinted>2021-10-28T01:44:00Z</cp:lastPrinted>
  <dcterms:created xsi:type="dcterms:W3CDTF">2021-10-28T04:03:00Z</dcterms:created>
  <dcterms:modified xsi:type="dcterms:W3CDTF">2021-10-28T04:03:00Z</dcterms:modified>
</cp:coreProperties>
</file>